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4-Accent3"/>
        <w:tblW w:w="0" w:type="auto"/>
        <w:tblLook w:val="04A0" w:firstRow="1" w:lastRow="0" w:firstColumn="1" w:lastColumn="0" w:noHBand="0" w:noVBand="1"/>
      </w:tblPr>
      <w:tblGrid>
        <w:gridCol w:w="2802"/>
        <w:gridCol w:w="1134"/>
        <w:gridCol w:w="2069"/>
        <w:gridCol w:w="1802"/>
        <w:gridCol w:w="1401"/>
        <w:gridCol w:w="1201"/>
        <w:gridCol w:w="2002"/>
        <w:gridCol w:w="3203"/>
      </w:tblGrid>
      <w:tr w:rsidR="00A856D2" w14:paraId="28F4CC3C" w14:textId="77777777" w:rsidTr="00543C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14" w:type="dxa"/>
            <w:gridSpan w:val="8"/>
          </w:tcPr>
          <w:p w14:paraId="0EAD49CC" w14:textId="3110278F" w:rsidR="00A856D2" w:rsidRPr="00543CCF" w:rsidRDefault="00A856D2" w:rsidP="00A856D2">
            <w:pPr>
              <w:jc w:val="center"/>
              <w:rPr>
                <w:rFonts w:ascii="Open Sans Light" w:hAnsi="Open Sans Light" w:cs="Open Sans Light"/>
                <w:sz w:val="144"/>
                <w:szCs w:val="144"/>
              </w:rPr>
            </w:pPr>
            <w:r w:rsidRPr="00543CCF">
              <w:rPr>
                <w:rFonts w:ascii="Open Sans Light" w:hAnsi="Open Sans Light" w:cs="Open Sans Light"/>
                <w:color w:val="EEECE1" w:themeColor="background2"/>
                <w:spacing w:val="10"/>
                <w:sz w:val="144"/>
                <w:szCs w:val="144"/>
                <w14:shadow w14:blurRad="63500" w14:dist="508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Gut Reboot 2.7</w:t>
            </w:r>
          </w:p>
        </w:tc>
      </w:tr>
      <w:tr w:rsidR="00A856D2" w14:paraId="458F743E" w14:textId="77777777" w:rsidTr="00543C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07" w:type="dxa"/>
            <w:gridSpan w:val="4"/>
          </w:tcPr>
          <w:p w14:paraId="26DFDA73" w14:textId="77777777" w:rsidR="00A856D2" w:rsidRPr="00543CCF" w:rsidRDefault="00A856D2">
            <w:pPr>
              <w:rPr>
                <w:rFonts w:ascii="Open Sans Light" w:hAnsi="Open Sans Light" w:cs="Open Sans Light"/>
                <w:sz w:val="56"/>
                <w:szCs w:val="56"/>
              </w:rPr>
            </w:pPr>
            <w:r w:rsidRPr="00543CCF">
              <w:rPr>
                <w:rFonts w:ascii="Open Sans Light" w:hAnsi="Open Sans Light" w:cs="Open Sans Light"/>
                <w:sz w:val="56"/>
                <w:szCs w:val="56"/>
              </w:rPr>
              <w:t xml:space="preserve">Start Date:                        </w:t>
            </w:r>
          </w:p>
        </w:tc>
        <w:tc>
          <w:tcPr>
            <w:tcW w:w="7807" w:type="dxa"/>
            <w:gridSpan w:val="4"/>
          </w:tcPr>
          <w:p w14:paraId="524BEB51" w14:textId="74DA505B" w:rsidR="00A856D2" w:rsidRPr="00543CCF" w:rsidRDefault="00A856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sz w:val="56"/>
                <w:szCs w:val="56"/>
              </w:rPr>
            </w:pPr>
            <w:r w:rsidRPr="00543CCF">
              <w:rPr>
                <w:rFonts w:ascii="Open Sans Light" w:hAnsi="Open Sans Light" w:cs="Open Sans Light"/>
                <w:b/>
                <w:sz w:val="56"/>
                <w:szCs w:val="56"/>
              </w:rPr>
              <w:t>Finish</w:t>
            </w:r>
            <w:r w:rsidRPr="00543CCF">
              <w:rPr>
                <w:rFonts w:ascii="Open Sans Light" w:hAnsi="Open Sans Light" w:cs="Open Sans Light"/>
                <w:b/>
                <w:sz w:val="56"/>
                <w:szCs w:val="56"/>
              </w:rPr>
              <w:t xml:space="preserve"> Date:                        </w:t>
            </w:r>
          </w:p>
        </w:tc>
      </w:tr>
      <w:tr w:rsidR="00A856D2" w14:paraId="6C0B344A" w14:textId="77777777" w:rsidTr="00543C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  <w:gridSpan w:val="2"/>
          </w:tcPr>
          <w:p w14:paraId="2B6B44FE" w14:textId="5D7260DA" w:rsidR="00A856D2" w:rsidRPr="00A856D2" w:rsidRDefault="00A856D2">
            <w:pPr>
              <w:rPr>
                <w:rFonts w:ascii="Open Sans Light" w:hAnsi="Open Sans Light" w:cs="Open Sans Light"/>
              </w:rPr>
            </w:pPr>
            <w:r w:rsidRPr="00A856D2">
              <w:rPr>
                <w:rFonts w:ascii="Open Sans Light" w:hAnsi="Open Sans Light" w:cs="Open Sans Light"/>
              </w:rPr>
              <w:t xml:space="preserve">Name: </w:t>
            </w:r>
          </w:p>
        </w:tc>
        <w:tc>
          <w:tcPr>
            <w:tcW w:w="6473" w:type="dxa"/>
            <w:gridSpan w:val="4"/>
          </w:tcPr>
          <w:p w14:paraId="4D428F47" w14:textId="0C9496F4" w:rsidR="00A856D2" w:rsidRPr="00A856D2" w:rsidRDefault="00A856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</w:rPr>
            </w:pPr>
            <w:r w:rsidRPr="00A856D2">
              <w:rPr>
                <w:rFonts w:ascii="Open Sans Light" w:hAnsi="Open Sans Light" w:cs="Open Sans Light"/>
              </w:rPr>
              <w:t xml:space="preserve">Start Q Score: </w:t>
            </w:r>
            <w:r>
              <w:rPr>
                <w:rFonts w:ascii="Open Sans Light" w:hAnsi="Open Sans Light" w:cs="Open Sans Light"/>
              </w:rPr>
              <w:t xml:space="preserve">   </w:t>
            </w:r>
            <w:r w:rsidRPr="00A856D2">
              <w:rPr>
                <w:rFonts w:ascii="Open Sans Light" w:hAnsi="Open Sans Light" w:cs="Open Sans Light"/>
              </w:rPr>
              <w:t xml:space="preserve">/10   </w:t>
            </w:r>
            <w:r>
              <w:rPr>
                <w:rFonts w:ascii="Open Sans Light" w:hAnsi="Open Sans Light" w:cs="Open Sans Light"/>
              </w:rPr>
              <w:t xml:space="preserve">                 </w:t>
            </w:r>
            <w:r w:rsidRPr="00A856D2">
              <w:rPr>
                <w:rFonts w:ascii="Open Sans Light" w:hAnsi="Open Sans Light" w:cs="Open Sans Light"/>
              </w:rPr>
              <w:t>Finish</w:t>
            </w:r>
            <w:r w:rsidRPr="00A856D2">
              <w:rPr>
                <w:rFonts w:ascii="Open Sans Light" w:hAnsi="Open Sans Light" w:cs="Open Sans Light"/>
              </w:rPr>
              <w:t xml:space="preserve"> Q Score: </w:t>
            </w:r>
            <w:r>
              <w:rPr>
                <w:rFonts w:ascii="Open Sans Light" w:hAnsi="Open Sans Light" w:cs="Open Sans Light"/>
              </w:rPr>
              <w:t xml:space="preserve">   </w:t>
            </w:r>
            <w:r w:rsidRPr="00A856D2">
              <w:rPr>
                <w:rFonts w:ascii="Open Sans Light" w:hAnsi="Open Sans Light" w:cs="Open Sans Light"/>
              </w:rPr>
              <w:t>/10</w:t>
            </w:r>
          </w:p>
        </w:tc>
        <w:tc>
          <w:tcPr>
            <w:tcW w:w="5205" w:type="dxa"/>
            <w:gridSpan w:val="2"/>
          </w:tcPr>
          <w:p w14:paraId="0D7F69D1" w14:textId="60556292" w:rsidR="00A856D2" w:rsidRPr="00A856D2" w:rsidRDefault="00A856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</w:rPr>
            </w:pPr>
            <w:r w:rsidRPr="00A856D2">
              <w:rPr>
                <w:rFonts w:ascii="Open Sans Light" w:hAnsi="Open Sans Light" w:cs="Open Sans Light"/>
              </w:rPr>
              <w:t xml:space="preserve">Start </w:t>
            </w:r>
            <w:r w:rsidRPr="00A856D2">
              <w:rPr>
                <w:rFonts w:ascii="Open Sans Light" w:hAnsi="Open Sans Light" w:cs="Open Sans Light"/>
              </w:rPr>
              <w:t>Weight</w:t>
            </w:r>
            <w:r w:rsidRPr="00A856D2">
              <w:rPr>
                <w:rFonts w:ascii="Open Sans Light" w:hAnsi="Open Sans Light" w:cs="Open Sans Light"/>
              </w:rPr>
              <w:t xml:space="preserve">: </w:t>
            </w:r>
            <w:r>
              <w:rPr>
                <w:rFonts w:ascii="Open Sans Light" w:hAnsi="Open Sans Light" w:cs="Open Sans Light"/>
              </w:rPr>
              <w:t xml:space="preserve">     </w:t>
            </w:r>
            <w:r w:rsidRPr="00A856D2">
              <w:rPr>
                <w:rFonts w:ascii="Open Sans Light" w:hAnsi="Open Sans Light" w:cs="Open Sans Light"/>
              </w:rPr>
              <w:t>/</w:t>
            </w:r>
            <w:r w:rsidRPr="00A856D2">
              <w:rPr>
                <w:rFonts w:ascii="Open Sans Light" w:hAnsi="Open Sans Light" w:cs="Open Sans Light"/>
              </w:rPr>
              <w:t>kgs</w:t>
            </w:r>
            <w:r w:rsidRPr="00A856D2">
              <w:rPr>
                <w:rFonts w:ascii="Open Sans Light" w:hAnsi="Open Sans Light" w:cs="Open Sans Light"/>
              </w:rPr>
              <w:t xml:space="preserve">   Finish </w:t>
            </w:r>
            <w:r w:rsidRPr="00A856D2">
              <w:rPr>
                <w:rFonts w:ascii="Open Sans Light" w:hAnsi="Open Sans Light" w:cs="Open Sans Light"/>
              </w:rPr>
              <w:t>Weight</w:t>
            </w:r>
            <w:r w:rsidRPr="00A856D2">
              <w:rPr>
                <w:rFonts w:ascii="Open Sans Light" w:hAnsi="Open Sans Light" w:cs="Open Sans Light"/>
              </w:rPr>
              <w:t xml:space="preserve">: </w:t>
            </w:r>
            <w:r>
              <w:rPr>
                <w:rFonts w:ascii="Open Sans Light" w:hAnsi="Open Sans Light" w:cs="Open Sans Light"/>
              </w:rPr>
              <w:t xml:space="preserve">      </w:t>
            </w:r>
            <w:r w:rsidRPr="00A856D2">
              <w:rPr>
                <w:rFonts w:ascii="Open Sans Light" w:hAnsi="Open Sans Light" w:cs="Open Sans Light"/>
              </w:rPr>
              <w:t>/</w:t>
            </w:r>
            <w:r w:rsidRPr="00A856D2">
              <w:rPr>
                <w:rFonts w:ascii="Open Sans Light" w:hAnsi="Open Sans Light" w:cs="Open Sans Light"/>
              </w:rPr>
              <w:t>kgs</w:t>
            </w:r>
          </w:p>
        </w:tc>
      </w:tr>
      <w:tr w:rsidR="00A856D2" w14:paraId="47627336" w14:textId="77777777" w:rsidTr="00543C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04E1F206" w14:textId="06938CA9" w:rsidR="00A856D2" w:rsidRPr="00543CCF" w:rsidRDefault="00A856D2" w:rsidP="00A856D2">
            <w:pPr>
              <w:jc w:val="center"/>
              <w:rPr>
                <w:rFonts w:ascii="Open Sans Light" w:hAnsi="Open Sans Light" w:cs="Open Sans Light"/>
                <w:sz w:val="32"/>
                <w:szCs w:val="32"/>
              </w:rPr>
            </w:pPr>
            <w:r w:rsidRPr="00543CCF">
              <w:rPr>
                <w:rFonts w:ascii="Open Sans Light" w:hAnsi="Open Sans Light" w:cs="Open Sans Light"/>
                <w:sz w:val="32"/>
                <w:szCs w:val="32"/>
              </w:rPr>
              <w:t>DAY 1-10</w:t>
            </w:r>
          </w:p>
        </w:tc>
        <w:tc>
          <w:tcPr>
            <w:tcW w:w="3203" w:type="dxa"/>
            <w:gridSpan w:val="2"/>
          </w:tcPr>
          <w:p w14:paraId="6B0E7C76" w14:textId="510A126B" w:rsidR="00A856D2" w:rsidRPr="00543CCF" w:rsidRDefault="00A856D2" w:rsidP="00A856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sz w:val="32"/>
                <w:szCs w:val="32"/>
              </w:rPr>
            </w:pPr>
            <w:r w:rsidRPr="00543CCF">
              <w:rPr>
                <w:rFonts w:ascii="Open Sans Light" w:hAnsi="Open Sans Light" w:cs="Open Sans Light"/>
                <w:b/>
                <w:sz w:val="32"/>
                <w:szCs w:val="32"/>
              </w:rPr>
              <w:t>BREAKFAST CHOICE</w:t>
            </w:r>
          </w:p>
        </w:tc>
        <w:tc>
          <w:tcPr>
            <w:tcW w:w="3203" w:type="dxa"/>
            <w:gridSpan w:val="2"/>
          </w:tcPr>
          <w:p w14:paraId="25C9A21F" w14:textId="6260EF51" w:rsidR="00A856D2" w:rsidRPr="00543CCF" w:rsidRDefault="00A856D2" w:rsidP="00A856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sz w:val="32"/>
                <w:szCs w:val="32"/>
              </w:rPr>
            </w:pPr>
            <w:r w:rsidRPr="00543CCF">
              <w:rPr>
                <w:rFonts w:ascii="Open Sans Light" w:hAnsi="Open Sans Light" w:cs="Open Sans Light"/>
                <w:b/>
                <w:sz w:val="32"/>
                <w:szCs w:val="32"/>
              </w:rPr>
              <w:t>LUNCH CHOICE</w:t>
            </w:r>
          </w:p>
        </w:tc>
        <w:tc>
          <w:tcPr>
            <w:tcW w:w="3203" w:type="dxa"/>
            <w:gridSpan w:val="2"/>
          </w:tcPr>
          <w:p w14:paraId="435D3E6D" w14:textId="607680E5" w:rsidR="00A856D2" w:rsidRPr="00543CCF" w:rsidRDefault="00A856D2" w:rsidP="00A856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sz w:val="32"/>
                <w:szCs w:val="32"/>
              </w:rPr>
            </w:pPr>
            <w:r w:rsidRPr="00543CCF">
              <w:rPr>
                <w:rFonts w:ascii="Open Sans Light" w:hAnsi="Open Sans Light" w:cs="Open Sans Light"/>
                <w:b/>
                <w:sz w:val="32"/>
                <w:szCs w:val="32"/>
              </w:rPr>
              <w:t>DINNER CHOICE</w:t>
            </w:r>
          </w:p>
        </w:tc>
        <w:tc>
          <w:tcPr>
            <w:tcW w:w="3203" w:type="dxa"/>
          </w:tcPr>
          <w:p w14:paraId="6B30BA28" w14:textId="0A021EC9" w:rsidR="00A856D2" w:rsidRPr="00543CCF" w:rsidRDefault="00A856D2" w:rsidP="00A856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sz w:val="32"/>
                <w:szCs w:val="32"/>
              </w:rPr>
            </w:pPr>
            <w:r w:rsidRPr="00543CCF">
              <w:rPr>
                <w:rFonts w:ascii="Open Sans Light" w:hAnsi="Open Sans Light" w:cs="Open Sans Light"/>
                <w:b/>
                <w:sz w:val="32"/>
                <w:szCs w:val="32"/>
              </w:rPr>
              <w:t>GRAZING</w:t>
            </w:r>
          </w:p>
        </w:tc>
      </w:tr>
      <w:tr w:rsidR="00A856D2" w14:paraId="162E70BC" w14:textId="77777777" w:rsidTr="00543C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26EAC100" w14:textId="06314594" w:rsidR="00A856D2" w:rsidRPr="00543CCF" w:rsidRDefault="00A856D2" w:rsidP="00A856D2">
            <w:pPr>
              <w:jc w:val="center"/>
              <w:rPr>
                <w:rFonts w:ascii="Open Sans Light" w:hAnsi="Open Sans Light" w:cs="Open Sans Light"/>
                <w:sz w:val="36"/>
                <w:szCs w:val="36"/>
              </w:rPr>
            </w:pPr>
            <w:r w:rsidRPr="00543CCF">
              <w:rPr>
                <w:rFonts w:ascii="Open Sans Light" w:hAnsi="Open Sans Light" w:cs="Open Sans Light"/>
                <w:sz w:val="36"/>
                <w:szCs w:val="36"/>
              </w:rPr>
              <w:t>DAY 1</w:t>
            </w:r>
          </w:p>
        </w:tc>
        <w:tc>
          <w:tcPr>
            <w:tcW w:w="3203" w:type="dxa"/>
            <w:gridSpan w:val="2"/>
          </w:tcPr>
          <w:p w14:paraId="16FAE36F" w14:textId="77777777" w:rsidR="00A856D2" w:rsidRPr="00543CCF" w:rsidRDefault="00A856D2" w:rsidP="00543C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  <w:tc>
          <w:tcPr>
            <w:tcW w:w="3203" w:type="dxa"/>
            <w:gridSpan w:val="2"/>
          </w:tcPr>
          <w:p w14:paraId="31F3E946" w14:textId="77777777" w:rsidR="00A856D2" w:rsidRPr="00543CCF" w:rsidRDefault="00A856D2" w:rsidP="00543C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  <w:tc>
          <w:tcPr>
            <w:tcW w:w="3203" w:type="dxa"/>
            <w:gridSpan w:val="2"/>
          </w:tcPr>
          <w:p w14:paraId="7548F4FF" w14:textId="77777777" w:rsidR="00A856D2" w:rsidRPr="00543CCF" w:rsidRDefault="00A856D2" w:rsidP="00543C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  <w:tc>
          <w:tcPr>
            <w:tcW w:w="3203" w:type="dxa"/>
          </w:tcPr>
          <w:p w14:paraId="0AEBE149" w14:textId="77777777" w:rsidR="00A856D2" w:rsidRPr="00543CCF" w:rsidRDefault="00A856D2" w:rsidP="00543C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</w:tr>
      <w:tr w:rsidR="00A856D2" w14:paraId="14AA5196" w14:textId="77777777" w:rsidTr="00543C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0EA78D27" w14:textId="2B470487" w:rsidR="00A856D2" w:rsidRPr="00543CCF" w:rsidRDefault="00A856D2" w:rsidP="00A856D2">
            <w:pPr>
              <w:jc w:val="center"/>
              <w:rPr>
                <w:rFonts w:ascii="Open Sans Light" w:hAnsi="Open Sans Light" w:cs="Open Sans Light"/>
                <w:sz w:val="36"/>
                <w:szCs w:val="36"/>
              </w:rPr>
            </w:pPr>
            <w:r w:rsidRPr="00543CCF">
              <w:rPr>
                <w:rFonts w:ascii="Open Sans Light" w:hAnsi="Open Sans Light" w:cs="Open Sans Light"/>
                <w:sz w:val="36"/>
                <w:szCs w:val="36"/>
              </w:rPr>
              <w:t>DAY</w:t>
            </w:r>
            <w:r w:rsidRPr="00543CCF">
              <w:rPr>
                <w:rFonts w:ascii="Open Sans Light" w:hAnsi="Open Sans Light" w:cs="Open Sans Light"/>
                <w:sz w:val="36"/>
                <w:szCs w:val="36"/>
              </w:rPr>
              <w:t xml:space="preserve"> 2</w:t>
            </w:r>
          </w:p>
        </w:tc>
        <w:tc>
          <w:tcPr>
            <w:tcW w:w="3203" w:type="dxa"/>
            <w:gridSpan w:val="2"/>
          </w:tcPr>
          <w:p w14:paraId="4CDED521" w14:textId="77777777" w:rsidR="00A856D2" w:rsidRPr="00543CCF" w:rsidRDefault="00A856D2" w:rsidP="00543C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  <w:tc>
          <w:tcPr>
            <w:tcW w:w="3203" w:type="dxa"/>
            <w:gridSpan w:val="2"/>
          </w:tcPr>
          <w:p w14:paraId="1BA3232A" w14:textId="77777777" w:rsidR="00A856D2" w:rsidRPr="00543CCF" w:rsidRDefault="00A856D2" w:rsidP="00543C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  <w:tc>
          <w:tcPr>
            <w:tcW w:w="3203" w:type="dxa"/>
            <w:gridSpan w:val="2"/>
          </w:tcPr>
          <w:p w14:paraId="5C88C35E" w14:textId="77777777" w:rsidR="00A856D2" w:rsidRPr="00543CCF" w:rsidRDefault="00A856D2" w:rsidP="00543C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  <w:tc>
          <w:tcPr>
            <w:tcW w:w="3203" w:type="dxa"/>
          </w:tcPr>
          <w:p w14:paraId="05BBE76F" w14:textId="77777777" w:rsidR="00A856D2" w:rsidRPr="00543CCF" w:rsidRDefault="00A856D2" w:rsidP="00543C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</w:tr>
      <w:tr w:rsidR="00A856D2" w14:paraId="3DC30EDD" w14:textId="77777777" w:rsidTr="00543C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6508AD2C" w14:textId="5E8566A3" w:rsidR="00A856D2" w:rsidRPr="00543CCF" w:rsidRDefault="00A856D2" w:rsidP="00A856D2">
            <w:pPr>
              <w:jc w:val="center"/>
              <w:rPr>
                <w:rFonts w:ascii="Open Sans Light" w:hAnsi="Open Sans Light" w:cs="Open Sans Light"/>
                <w:sz w:val="36"/>
                <w:szCs w:val="36"/>
              </w:rPr>
            </w:pPr>
            <w:r w:rsidRPr="00543CCF">
              <w:rPr>
                <w:rFonts w:ascii="Open Sans Light" w:hAnsi="Open Sans Light" w:cs="Open Sans Light"/>
                <w:sz w:val="36"/>
                <w:szCs w:val="36"/>
              </w:rPr>
              <w:t>DAY</w:t>
            </w:r>
            <w:r w:rsidRPr="00543CCF">
              <w:rPr>
                <w:rFonts w:ascii="Open Sans Light" w:hAnsi="Open Sans Light" w:cs="Open Sans Light"/>
                <w:sz w:val="36"/>
                <w:szCs w:val="36"/>
              </w:rPr>
              <w:t xml:space="preserve"> 3</w:t>
            </w:r>
          </w:p>
        </w:tc>
        <w:tc>
          <w:tcPr>
            <w:tcW w:w="3203" w:type="dxa"/>
            <w:gridSpan w:val="2"/>
          </w:tcPr>
          <w:p w14:paraId="18E86E58" w14:textId="77777777" w:rsidR="00A856D2" w:rsidRPr="00543CCF" w:rsidRDefault="00A856D2" w:rsidP="00543C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  <w:tc>
          <w:tcPr>
            <w:tcW w:w="3203" w:type="dxa"/>
            <w:gridSpan w:val="2"/>
          </w:tcPr>
          <w:p w14:paraId="27DDD507" w14:textId="77777777" w:rsidR="00A856D2" w:rsidRPr="00543CCF" w:rsidRDefault="00A856D2" w:rsidP="00543C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  <w:tc>
          <w:tcPr>
            <w:tcW w:w="3203" w:type="dxa"/>
            <w:gridSpan w:val="2"/>
          </w:tcPr>
          <w:p w14:paraId="044223B8" w14:textId="77777777" w:rsidR="00A856D2" w:rsidRPr="00543CCF" w:rsidRDefault="00A856D2" w:rsidP="00543C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  <w:tc>
          <w:tcPr>
            <w:tcW w:w="3203" w:type="dxa"/>
          </w:tcPr>
          <w:p w14:paraId="786109D4" w14:textId="77777777" w:rsidR="00A856D2" w:rsidRPr="00543CCF" w:rsidRDefault="00A856D2" w:rsidP="00543C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</w:tr>
      <w:tr w:rsidR="00A856D2" w14:paraId="32B15433" w14:textId="77777777" w:rsidTr="00543C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7F1E1012" w14:textId="3EBF72E0" w:rsidR="00A856D2" w:rsidRPr="00543CCF" w:rsidRDefault="00A856D2" w:rsidP="00A856D2">
            <w:pPr>
              <w:jc w:val="center"/>
              <w:rPr>
                <w:rFonts w:ascii="Open Sans Light" w:hAnsi="Open Sans Light" w:cs="Open Sans Light"/>
                <w:sz w:val="36"/>
                <w:szCs w:val="36"/>
              </w:rPr>
            </w:pPr>
            <w:r w:rsidRPr="00543CCF">
              <w:rPr>
                <w:rFonts w:ascii="Open Sans Light" w:hAnsi="Open Sans Light" w:cs="Open Sans Light"/>
                <w:sz w:val="36"/>
                <w:szCs w:val="36"/>
              </w:rPr>
              <w:t>DAY</w:t>
            </w:r>
            <w:r w:rsidRPr="00543CCF">
              <w:rPr>
                <w:rFonts w:ascii="Open Sans Light" w:hAnsi="Open Sans Light" w:cs="Open Sans Light"/>
                <w:sz w:val="36"/>
                <w:szCs w:val="36"/>
              </w:rPr>
              <w:t xml:space="preserve"> 4</w:t>
            </w:r>
          </w:p>
        </w:tc>
        <w:tc>
          <w:tcPr>
            <w:tcW w:w="3203" w:type="dxa"/>
            <w:gridSpan w:val="2"/>
          </w:tcPr>
          <w:p w14:paraId="3F5B6FEF" w14:textId="77777777" w:rsidR="00A856D2" w:rsidRPr="00543CCF" w:rsidRDefault="00A856D2" w:rsidP="00543C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  <w:tc>
          <w:tcPr>
            <w:tcW w:w="3203" w:type="dxa"/>
            <w:gridSpan w:val="2"/>
          </w:tcPr>
          <w:p w14:paraId="31E20528" w14:textId="77777777" w:rsidR="00A856D2" w:rsidRPr="00543CCF" w:rsidRDefault="00A856D2" w:rsidP="00543C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  <w:tc>
          <w:tcPr>
            <w:tcW w:w="3203" w:type="dxa"/>
            <w:gridSpan w:val="2"/>
          </w:tcPr>
          <w:p w14:paraId="46ECA77F" w14:textId="77777777" w:rsidR="00A856D2" w:rsidRPr="00543CCF" w:rsidRDefault="00A856D2" w:rsidP="00543C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  <w:tc>
          <w:tcPr>
            <w:tcW w:w="3203" w:type="dxa"/>
          </w:tcPr>
          <w:p w14:paraId="7FE2966A" w14:textId="77777777" w:rsidR="00A856D2" w:rsidRPr="00543CCF" w:rsidRDefault="00A856D2" w:rsidP="00543C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</w:tr>
      <w:tr w:rsidR="00A856D2" w14:paraId="39BE003A" w14:textId="77777777" w:rsidTr="00543C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57F7ED63" w14:textId="51A6D849" w:rsidR="00A856D2" w:rsidRPr="00543CCF" w:rsidRDefault="00A856D2" w:rsidP="00A856D2">
            <w:pPr>
              <w:jc w:val="center"/>
              <w:rPr>
                <w:rFonts w:ascii="Open Sans Light" w:hAnsi="Open Sans Light" w:cs="Open Sans Light"/>
                <w:sz w:val="36"/>
                <w:szCs w:val="36"/>
              </w:rPr>
            </w:pPr>
            <w:r w:rsidRPr="00543CCF">
              <w:rPr>
                <w:rFonts w:ascii="Open Sans Light" w:hAnsi="Open Sans Light" w:cs="Open Sans Light"/>
                <w:sz w:val="36"/>
                <w:szCs w:val="36"/>
              </w:rPr>
              <w:t>DAY</w:t>
            </w:r>
            <w:r w:rsidRPr="00543CCF">
              <w:rPr>
                <w:rFonts w:ascii="Open Sans Light" w:hAnsi="Open Sans Light" w:cs="Open Sans Light"/>
                <w:sz w:val="36"/>
                <w:szCs w:val="36"/>
              </w:rPr>
              <w:t xml:space="preserve"> 5</w:t>
            </w:r>
          </w:p>
        </w:tc>
        <w:tc>
          <w:tcPr>
            <w:tcW w:w="3203" w:type="dxa"/>
            <w:gridSpan w:val="2"/>
          </w:tcPr>
          <w:p w14:paraId="5D5AC608" w14:textId="77777777" w:rsidR="00A856D2" w:rsidRPr="00543CCF" w:rsidRDefault="00A856D2" w:rsidP="00543C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  <w:tc>
          <w:tcPr>
            <w:tcW w:w="3203" w:type="dxa"/>
            <w:gridSpan w:val="2"/>
          </w:tcPr>
          <w:p w14:paraId="7E6BFD4A" w14:textId="77777777" w:rsidR="00A856D2" w:rsidRPr="00543CCF" w:rsidRDefault="00A856D2" w:rsidP="00543C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  <w:bookmarkStart w:id="0" w:name="_GoBack"/>
            <w:bookmarkEnd w:id="0"/>
          </w:p>
        </w:tc>
        <w:tc>
          <w:tcPr>
            <w:tcW w:w="3203" w:type="dxa"/>
            <w:gridSpan w:val="2"/>
          </w:tcPr>
          <w:p w14:paraId="0FE0FEAA" w14:textId="77777777" w:rsidR="00A856D2" w:rsidRPr="00543CCF" w:rsidRDefault="00A856D2" w:rsidP="00543C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  <w:tc>
          <w:tcPr>
            <w:tcW w:w="3203" w:type="dxa"/>
          </w:tcPr>
          <w:p w14:paraId="4596801F" w14:textId="77777777" w:rsidR="00A856D2" w:rsidRPr="00543CCF" w:rsidRDefault="00A856D2" w:rsidP="00543C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</w:tr>
      <w:tr w:rsidR="00A856D2" w14:paraId="255F542E" w14:textId="77777777" w:rsidTr="00543C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491B782D" w14:textId="08C44B5B" w:rsidR="00A856D2" w:rsidRPr="00543CCF" w:rsidRDefault="00A856D2" w:rsidP="00A856D2">
            <w:pPr>
              <w:jc w:val="center"/>
              <w:rPr>
                <w:rFonts w:ascii="Open Sans Light" w:hAnsi="Open Sans Light" w:cs="Open Sans Light"/>
                <w:sz w:val="36"/>
                <w:szCs w:val="36"/>
              </w:rPr>
            </w:pPr>
            <w:r w:rsidRPr="00543CCF">
              <w:rPr>
                <w:rFonts w:ascii="Open Sans Light" w:hAnsi="Open Sans Light" w:cs="Open Sans Light"/>
                <w:sz w:val="36"/>
                <w:szCs w:val="36"/>
              </w:rPr>
              <w:t>DAY</w:t>
            </w:r>
            <w:r w:rsidRPr="00543CCF">
              <w:rPr>
                <w:rFonts w:ascii="Open Sans Light" w:hAnsi="Open Sans Light" w:cs="Open Sans Light"/>
                <w:sz w:val="36"/>
                <w:szCs w:val="36"/>
              </w:rPr>
              <w:t xml:space="preserve"> 6</w:t>
            </w:r>
          </w:p>
        </w:tc>
        <w:tc>
          <w:tcPr>
            <w:tcW w:w="3203" w:type="dxa"/>
            <w:gridSpan w:val="2"/>
          </w:tcPr>
          <w:p w14:paraId="3DDE3EA6" w14:textId="77777777" w:rsidR="00A856D2" w:rsidRPr="00543CCF" w:rsidRDefault="00A856D2" w:rsidP="00543C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  <w:tc>
          <w:tcPr>
            <w:tcW w:w="3203" w:type="dxa"/>
            <w:gridSpan w:val="2"/>
          </w:tcPr>
          <w:p w14:paraId="12163A27" w14:textId="77777777" w:rsidR="00A856D2" w:rsidRPr="00543CCF" w:rsidRDefault="00A856D2" w:rsidP="00543C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  <w:tc>
          <w:tcPr>
            <w:tcW w:w="3203" w:type="dxa"/>
            <w:gridSpan w:val="2"/>
          </w:tcPr>
          <w:p w14:paraId="79C1A775" w14:textId="77777777" w:rsidR="00A856D2" w:rsidRPr="00543CCF" w:rsidRDefault="00A856D2" w:rsidP="00543C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  <w:tc>
          <w:tcPr>
            <w:tcW w:w="3203" w:type="dxa"/>
          </w:tcPr>
          <w:p w14:paraId="154223AD" w14:textId="77777777" w:rsidR="00A856D2" w:rsidRPr="00543CCF" w:rsidRDefault="00A856D2" w:rsidP="00543C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</w:tr>
      <w:tr w:rsidR="00A856D2" w14:paraId="19CD78DE" w14:textId="77777777" w:rsidTr="00543C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552D2241" w14:textId="6D8B8592" w:rsidR="00A856D2" w:rsidRPr="00543CCF" w:rsidRDefault="00A856D2" w:rsidP="00A856D2">
            <w:pPr>
              <w:jc w:val="center"/>
              <w:rPr>
                <w:rFonts w:ascii="Open Sans Light" w:hAnsi="Open Sans Light" w:cs="Open Sans Light"/>
                <w:sz w:val="36"/>
                <w:szCs w:val="36"/>
              </w:rPr>
            </w:pPr>
            <w:r w:rsidRPr="00543CCF">
              <w:rPr>
                <w:rFonts w:ascii="Open Sans Light" w:hAnsi="Open Sans Light" w:cs="Open Sans Light"/>
                <w:sz w:val="36"/>
                <w:szCs w:val="36"/>
              </w:rPr>
              <w:t>DAY</w:t>
            </w:r>
            <w:r w:rsidRPr="00543CCF">
              <w:rPr>
                <w:rFonts w:ascii="Open Sans Light" w:hAnsi="Open Sans Light" w:cs="Open Sans Light"/>
                <w:sz w:val="36"/>
                <w:szCs w:val="36"/>
              </w:rPr>
              <w:t xml:space="preserve"> 7</w:t>
            </w:r>
          </w:p>
        </w:tc>
        <w:tc>
          <w:tcPr>
            <w:tcW w:w="3203" w:type="dxa"/>
            <w:gridSpan w:val="2"/>
          </w:tcPr>
          <w:p w14:paraId="3F8804A2" w14:textId="77777777" w:rsidR="00A856D2" w:rsidRPr="00543CCF" w:rsidRDefault="00A856D2" w:rsidP="00543C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  <w:tc>
          <w:tcPr>
            <w:tcW w:w="3203" w:type="dxa"/>
            <w:gridSpan w:val="2"/>
          </w:tcPr>
          <w:p w14:paraId="60269FB4" w14:textId="77777777" w:rsidR="00A856D2" w:rsidRPr="00543CCF" w:rsidRDefault="00A856D2" w:rsidP="00543C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  <w:tc>
          <w:tcPr>
            <w:tcW w:w="3203" w:type="dxa"/>
            <w:gridSpan w:val="2"/>
          </w:tcPr>
          <w:p w14:paraId="44C9A8F6" w14:textId="77777777" w:rsidR="00A856D2" w:rsidRPr="00543CCF" w:rsidRDefault="00A856D2" w:rsidP="00543C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  <w:tc>
          <w:tcPr>
            <w:tcW w:w="3203" w:type="dxa"/>
          </w:tcPr>
          <w:p w14:paraId="0763C6C7" w14:textId="77777777" w:rsidR="00A856D2" w:rsidRPr="00543CCF" w:rsidRDefault="00A856D2" w:rsidP="00543C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</w:tr>
      <w:tr w:rsidR="00A856D2" w14:paraId="363CC45F" w14:textId="77777777" w:rsidTr="00543C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74E537EF" w14:textId="1C9035FE" w:rsidR="00A856D2" w:rsidRPr="00543CCF" w:rsidRDefault="00A856D2" w:rsidP="00C84778">
            <w:pPr>
              <w:jc w:val="center"/>
              <w:rPr>
                <w:rFonts w:ascii="Open Sans Light" w:hAnsi="Open Sans Light" w:cs="Open Sans Light"/>
                <w:sz w:val="36"/>
                <w:szCs w:val="36"/>
              </w:rPr>
            </w:pPr>
            <w:r w:rsidRPr="00543CCF">
              <w:rPr>
                <w:rFonts w:ascii="Open Sans Light" w:hAnsi="Open Sans Light" w:cs="Open Sans Light"/>
                <w:sz w:val="36"/>
                <w:szCs w:val="36"/>
              </w:rPr>
              <w:t>DAY</w:t>
            </w:r>
            <w:r w:rsidRPr="00543CCF">
              <w:rPr>
                <w:rFonts w:ascii="Open Sans Light" w:hAnsi="Open Sans Light" w:cs="Open Sans Light"/>
                <w:sz w:val="36"/>
                <w:szCs w:val="36"/>
              </w:rPr>
              <w:t xml:space="preserve"> 8</w:t>
            </w:r>
          </w:p>
        </w:tc>
        <w:tc>
          <w:tcPr>
            <w:tcW w:w="3203" w:type="dxa"/>
            <w:gridSpan w:val="2"/>
          </w:tcPr>
          <w:p w14:paraId="189FB207" w14:textId="77777777" w:rsidR="00A856D2" w:rsidRPr="00543CCF" w:rsidRDefault="00A856D2" w:rsidP="00543C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  <w:tc>
          <w:tcPr>
            <w:tcW w:w="3203" w:type="dxa"/>
            <w:gridSpan w:val="2"/>
          </w:tcPr>
          <w:p w14:paraId="417D8717" w14:textId="77777777" w:rsidR="00A856D2" w:rsidRPr="00543CCF" w:rsidRDefault="00A856D2" w:rsidP="00543C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  <w:tc>
          <w:tcPr>
            <w:tcW w:w="3203" w:type="dxa"/>
            <w:gridSpan w:val="2"/>
          </w:tcPr>
          <w:p w14:paraId="07B46150" w14:textId="77777777" w:rsidR="00A856D2" w:rsidRPr="00543CCF" w:rsidRDefault="00A856D2" w:rsidP="00543C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  <w:tc>
          <w:tcPr>
            <w:tcW w:w="3203" w:type="dxa"/>
          </w:tcPr>
          <w:p w14:paraId="2E05F961" w14:textId="77777777" w:rsidR="00A856D2" w:rsidRPr="00543CCF" w:rsidRDefault="00A856D2" w:rsidP="00543C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</w:tr>
      <w:tr w:rsidR="00A856D2" w14:paraId="2766F994" w14:textId="77777777" w:rsidTr="00543C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54464AF3" w14:textId="6373FFCD" w:rsidR="00A856D2" w:rsidRPr="00543CCF" w:rsidRDefault="00A856D2" w:rsidP="00C84778">
            <w:pPr>
              <w:jc w:val="center"/>
              <w:rPr>
                <w:rFonts w:ascii="Open Sans Light" w:hAnsi="Open Sans Light" w:cs="Open Sans Light"/>
                <w:sz w:val="36"/>
                <w:szCs w:val="36"/>
              </w:rPr>
            </w:pPr>
            <w:r w:rsidRPr="00543CCF">
              <w:rPr>
                <w:rFonts w:ascii="Open Sans Light" w:hAnsi="Open Sans Light" w:cs="Open Sans Light"/>
                <w:sz w:val="36"/>
                <w:szCs w:val="36"/>
              </w:rPr>
              <w:t>DAY</w:t>
            </w:r>
            <w:r w:rsidRPr="00543CCF">
              <w:rPr>
                <w:rFonts w:ascii="Open Sans Light" w:hAnsi="Open Sans Light" w:cs="Open Sans Light"/>
                <w:sz w:val="36"/>
                <w:szCs w:val="36"/>
              </w:rPr>
              <w:t xml:space="preserve"> 9</w:t>
            </w:r>
          </w:p>
        </w:tc>
        <w:tc>
          <w:tcPr>
            <w:tcW w:w="3203" w:type="dxa"/>
            <w:gridSpan w:val="2"/>
          </w:tcPr>
          <w:p w14:paraId="27B62F56" w14:textId="77777777" w:rsidR="00A856D2" w:rsidRPr="00543CCF" w:rsidRDefault="00A856D2" w:rsidP="00543C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  <w:tc>
          <w:tcPr>
            <w:tcW w:w="3203" w:type="dxa"/>
            <w:gridSpan w:val="2"/>
          </w:tcPr>
          <w:p w14:paraId="1342AEAB" w14:textId="77777777" w:rsidR="00A856D2" w:rsidRPr="00543CCF" w:rsidRDefault="00A856D2" w:rsidP="00543C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  <w:tc>
          <w:tcPr>
            <w:tcW w:w="3203" w:type="dxa"/>
            <w:gridSpan w:val="2"/>
          </w:tcPr>
          <w:p w14:paraId="003380FC" w14:textId="77777777" w:rsidR="00A856D2" w:rsidRPr="00543CCF" w:rsidRDefault="00A856D2" w:rsidP="00543C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  <w:tc>
          <w:tcPr>
            <w:tcW w:w="3203" w:type="dxa"/>
          </w:tcPr>
          <w:p w14:paraId="52E7F320" w14:textId="77777777" w:rsidR="00A856D2" w:rsidRPr="00543CCF" w:rsidRDefault="00A856D2" w:rsidP="00543C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</w:tr>
      <w:tr w:rsidR="00A856D2" w14:paraId="42BB18AD" w14:textId="77777777" w:rsidTr="00543C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34817AA8" w14:textId="742953F4" w:rsidR="00A856D2" w:rsidRPr="00543CCF" w:rsidRDefault="00A856D2" w:rsidP="00C84778">
            <w:pPr>
              <w:jc w:val="center"/>
              <w:rPr>
                <w:rFonts w:ascii="Open Sans Light" w:hAnsi="Open Sans Light" w:cs="Open Sans Light"/>
                <w:sz w:val="36"/>
                <w:szCs w:val="36"/>
              </w:rPr>
            </w:pPr>
            <w:r w:rsidRPr="00543CCF">
              <w:rPr>
                <w:rFonts w:ascii="Open Sans Light" w:hAnsi="Open Sans Light" w:cs="Open Sans Light"/>
                <w:sz w:val="36"/>
                <w:szCs w:val="36"/>
              </w:rPr>
              <w:t>DAY</w:t>
            </w:r>
            <w:r w:rsidRPr="00543CCF">
              <w:rPr>
                <w:rFonts w:ascii="Open Sans Light" w:hAnsi="Open Sans Light" w:cs="Open Sans Light"/>
                <w:sz w:val="36"/>
                <w:szCs w:val="36"/>
              </w:rPr>
              <w:t xml:space="preserve"> 10</w:t>
            </w:r>
          </w:p>
        </w:tc>
        <w:tc>
          <w:tcPr>
            <w:tcW w:w="3203" w:type="dxa"/>
            <w:gridSpan w:val="2"/>
          </w:tcPr>
          <w:p w14:paraId="664B5B57" w14:textId="77777777" w:rsidR="00A856D2" w:rsidRPr="00543CCF" w:rsidRDefault="00A856D2" w:rsidP="00543C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  <w:tc>
          <w:tcPr>
            <w:tcW w:w="3203" w:type="dxa"/>
            <w:gridSpan w:val="2"/>
          </w:tcPr>
          <w:p w14:paraId="73FC106A" w14:textId="77777777" w:rsidR="00A856D2" w:rsidRPr="00543CCF" w:rsidRDefault="00A856D2" w:rsidP="00543C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  <w:tc>
          <w:tcPr>
            <w:tcW w:w="3203" w:type="dxa"/>
            <w:gridSpan w:val="2"/>
          </w:tcPr>
          <w:p w14:paraId="280E9D5B" w14:textId="77777777" w:rsidR="00A856D2" w:rsidRPr="00543CCF" w:rsidRDefault="00A856D2" w:rsidP="00543C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  <w:tc>
          <w:tcPr>
            <w:tcW w:w="3203" w:type="dxa"/>
          </w:tcPr>
          <w:p w14:paraId="53B786CC" w14:textId="77777777" w:rsidR="00A856D2" w:rsidRPr="00543CCF" w:rsidRDefault="00A856D2" w:rsidP="00543C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36"/>
                <w:szCs w:val="36"/>
              </w:rPr>
            </w:pPr>
          </w:p>
        </w:tc>
      </w:tr>
    </w:tbl>
    <w:p w14:paraId="7AA29571" w14:textId="77777777" w:rsidR="00A856D2" w:rsidRDefault="00A856D2" w:rsidP="00A856D2"/>
    <w:p w14:paraId="4A4C041D" w14:textId="77777777" w:rsidR="00A856D2" w:rsidRDefault="00A856D2" w:rsidP="00A856D2"/>
    <w:p w14:paraId="6146B44F" w14:textId="77777777" w:rsidR="00A856D2" w:rsidRDefault="00A856D2" w:rsidP="00A856D2"/>
    <w:p w14:paraId="70802A7D" w14:textId="77777777" w:rsidR="004B1943" w:rsidRDefault="004B1943"/>
    <w:sectPr w:rsidR="004B1943" w:rsidSect="00A856D2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IwNjMzM7E0tzQxNjRU0lEKTi0uzszPAykwrAUA5NAGviwAAAA="/>
  </w:docVars>
  <w:rsids>
    <w:rsidRoot w:val="00A856D2"/>
    <w:rsid w:val="004B1943"/>
    <w:rsid w:val="00543CCF"/>
    <w:rsid w:val="00957F53"/>
    <w:rsid w:val="00A85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44273F"/>
  <w15:chartTrackingRefBased/>
  <w15:docId w15:val="{8AB409E3-D405-447B-BE2C-3AF8772F6E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856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3">
    <w:name w:val="Grid Table 4 Accent 3"/>
    <w:basedOn w:val="TableNormal"/>
    <w:uiPriority w:val="49"/>
    <w:rsid w:val="00543CCF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58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</dc:creator>
  <cp:keywords/>
  <dc:description/>
  <cp:lastModifiedBy>brad</cp:lastModifiedBy>
  <cp:revision>1</cp:revision>
  <dcterms:created xsi:type="dcterms:W3CDTF">2018-06-07T09:17:00Z</dcterms:created>
  <dcterms:modified xsi:type="dcterms:W3CDTF">2018-06-07T09:38:00Z</dcterms:modified>
</cp:coreProperties>
</file>